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E4A" w:rsidRDefault="00101E98">
      <w:pPr>
        <w:jc w:val="center"/>
      </w:pPr>
      <w:r>
        <w:t>UNIVERSITATEA CREŞTINĂ „PARTIUM”</w:t>
      </w:r>
    </w:p>
    <w:p w:rsidR="00ED6E4A" w:rsidRDefault="00101E98">
      <w:pPr>
        <w:spacing w:line="360" w:lineRule="auto"/>
        <w:jc w:val="center"/>
        <w:rPr>
          <w:b/>
          <w:bCs/>
          <w:lang w:val="ro-RO"/>
        </w:rPr>
      </w:pPr>
      <w:r>
        <w:rPr>
          <w:b/>
          <w:bCs/>
          <w:lang w:val="ro-RO"/>
        </w:rPr>
        <w:t>DEPARTAMENTUL PENTRU PREGĂTIREA PERSONALULUI DIDACTIC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jc w:val="center"/>
      </w:pPr>
      <w:r>
        <w:rPr>
          <w:b/>
          <w:bCs/>
        </w:rPr>
        <w:t>PORTOFOLIU DIDACTIC</w:t>
      </w: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ind w:firstLine="720"/>
        <w:jc w:val="right"/>
        <w:rPr>
          <w:b/>
          <w:bCs/>
        </w:rPr>
      </w:pPr>
      <w:r>
        <w:rPr>
          <w:b/>
          <w:bCs/>
        </w:rPr>
        <w:tab/>
        <w:t xml:space="preserve">Absolvent: </w:t>
      </w:r>
    </w:p>
    <w:p w:rsidR="00ED6E4A" w:rsidRDefault="00101E98">
      <w:pPr>
        <w:spacing w:line="360" w:lineRule="auto"/>
        <w:ind w:left="5760" w:firstLine="720"/>
        <w:jc w:val="right"/>
        <w:rPr>
          <w:b/>
          <w:bCs/>
        </w:rPr>
      </w:pPr>
      <w:r>
        <w:rPr>
          <w:b/>
          <w:bCs/>
        </w:rPr>
        <w:t>Nume Prenume</w:t>
      </w:r>
    </w:p>
    <w:p w:rsidR="00ED6E4A" w:rsidRDefault="00101E98">
      <w:pPr>
        <w:spacing w:line="360" w:lineRule="auto"/>
        <w:jc w:val="both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ED6E4A">
      <w:pPr>
        <w:spacing w:line="360" w:lineRule="auto"/>
        <w:jc w:val="both"/>
      </w:pP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Oradea</w:t>
      </w: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20</w:t>
      </w:r>
      <w:r w:rsidR="007F01F3">
        <w:rPr>
          <w:b/>
          <w:bCs/>
        </w:rPr>
        <w:t>23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lastRenderedPageBreak/>
        <w:t>CRISTLICHE UNIVERSITÄT PARTIUM</w:t>
      </w: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INSTITUT FÜR LEHRERAUSBILDUNG 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center"/>
        <w:rPr>
          <w:b/>
          <w:bCs/>
        </w:rPr>
      </w:pPr>
    </w:p>
    <w:p w:rsidR="00ED6E4A" w:rsidRDefault="00ED6E4A">
      <w:pPr>
        <w:spacing w:line="360" w:lineRule="auto"/>
        <w:jc w:val="center"/>
        <w:rPr>
          <w:b/>
          <w:bCs/>
        </w:rPr>
      </w:pPr>
    </w:p>
    <w:p w:rsidR="00ED6E4A" w:rsidRDefault="00101E98">
      <w:pPr>
        <w:spacing w:line="360" w:lineRule="auto"/>
        <w:jc w:val="center"/>
        <w:rPr>
          <w:b/>
          <w:bCs/>
        </w:rPr>
      </w:pPr>
      <w:r>
        <w:rPr>
          <w:b/>
          <w:bCs/>
        </w:rPr>
        <w:t>UNTERRICHTSPORTFOLIO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spacing w:line="360" w:lineRule="auto"/>
        <w:jc w:val="right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bsolvent(iu):</w:t>
      </w:r>
    </w:p>
    <w:p w:rsidR="00ED6E4A" w:rsidRDefault="00101E98">
      <w:pPr>
        <w:spacing w:line="360" w:lineRule="auto"/>
        <w:jc w:val="right"/>
        <w:rPr>
          <w:b/>
          <w:bCs/>
        </w:rPr>
      </w:pPr>
      <w:r>
        <w:rPr>
          <w:b/>
          <w:bCs/>
        </w:rPr>
        <w:t>Name, Vorname</w:t>
      </w: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ED6E4A">
      <w:pPr>
        <w:spacing w:line="360" w:lineRule="auto"/>
        <w:jc w:val="both"/>
        <w:rPr>
          <w:b/>
          <w:bCs/>
        </w:rPr>
      </w:pPr>
    </w:p>
    <w:p w:rsidR="00ED6E4A" w:rsidRDefault="00101E98">
      <w:pPr>
        <w:jc w:val="center"/>
        <w:rPr>
          <w:b/>
          <w:bCs/>
        </w:rPr>
      </w:pPr>
      <w:r>
        <w:rPr>
          <w:b/>
          <w:bCs/>
        </w:rPr>
        <w:t>Gro</w:t>
      </w:r>
      <w:r>
        <w:rPr>
          <w:b/>
          <w:bCs/>
          <w:lang w:val="de-AT"/>
        </w:rPr>
        <w:t>ßw</w:t>
      </w:r>
      <w:r>
        <w:rPr>
          <w:b/>
          <w:bCs/>
        </w:rPr>
        <w:t>ardein</w:t>
      </w:r>
    </w:p>
    <w:p w:rsidR="00ED6E4A" w:rsidRDefault="00101E98">
      <w:pPr>
        <w:jc w:val="center"/>
      </w:pPr>
      <w:r>
        <w:rPr>
          <w:b/>
          <w:bCs/>
        </w:rPr>
        <w:t>20</w:t>
      </w:r>
      <w:r w:rsidR="007F01F3">
        <w:rPr>
          <w:b/>
          <w:bCs/>
        </w:rPr>
        <w:t>23</w:t>
      </w:r>
      <w:bookmarkStart w:id="0" w:name="_GoBack"/>
      <w:bookmarkEnd w:id="0"/>
    </w:p>
    <w:p w:rsidR="00ED6E4A" w:rsidRDefault="00ED6E4A"/>
    <w:sectPr w:rsidR="00ED6E4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44F7" w:rsidRDefault="000C44F7">
      <w:r>
        <w:separator/>
      </w:r>
    </w:p>
  </w:endnote>
  <w:endnote w:type="continuationSeparator" w:id="0">
    <w:p w:rsidR="000C44F7" w:rsidRDefault="000C4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E4A" w:rsidRDefault="00ED6E4A">
    <w:pPr>
      <w:pStyle w:val="Footer"/>
      <w:jc w:val="center"/>
    </w:pPr>
  </w:p>
  <w:p w:rsidR="00ED6E4A" w:rsidRDefault="00ED6E4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44F7" w:rsidRDefault="000C44F7">
      <w:r>
        <w:separator/>
      </w:r>
    </w:p>
  </w:footnote>
  <w:footnote w:type="continuationSeparator" w:id="0">
    <w:p w:rsidR="000C44F7" w:rsidRDefault="000C44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M2tDQ0sTAxNTdX0lEKTi0uzszPAykwrgUAx3F19iwAAAA="/>
  </w:docVars>
  <w:rsids>
    <w:rsidRoot w:val="00AE3310"/>
    <w:rsid w:val="000C44F7"/>
    <w:rsid w:val="00101E98"/>
    <w:rsid w:val="00403087"/>
    <w:rsid w:val="004203D7"/>
    <w:rsid w:val="004F3B16"/>
    <w:rsid w:val="00511140"/>
    <w:rsid w:val="006F3505"/>
    <w:rsid w:val="007D7916"/>
    <w:rsid w:val="007F01F3"/>
    <w:rsid w:val="00923775"/>
    <w:rsid w:val="009D77D4"/>
    <w:rsid w:val="00AE3310"/>
    <w:rsid w:val="00CB2BC3"/>
    <w:rsid w:val="00DA26BE"/>
    <w:rsid w:val="00ED6E4A"/>
    <w:rsid w:val="00EE5B46"/>
    <w:rsid w:val="6074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 w:unhideWhenUsed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semiHidden="0" w:unhideWhenUsed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uppressAutoHyphens/>
    </w:pPr>
    <w:rPr>
      <w:szCs w:val="20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</Words>
  <Characters>291</Characters>
  <Application>Microsoft Office Word</Application>
  <DocSecurity>0</DocSecurity>
  <Lines>2</Lines>
  <Paragraphs>1</Paragraphs>
  <ScaleCrop>false</ScaleCrop>
  <Company>diakov.net</Company>
  <LinksUpToDate>false</LinksUpToDate>
  <CharactersWithSpaces>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ka</dc:creator>
  <cp:lastModifiedBy>Admin</cp:lastModifiedBy>
  <cp:revision>2</cp:revision>
  <dcterms:created xsi:type="dcterms:W3CDTF">2023-03-20T19:30:00Z</dcterms:created>
  <dcterms:modified xsi:type="dcterms:W3CDTF">2023-03-2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11</vt:lpwstr>
  </property>
</Properties>
</file>